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3DFE5C" w14:textId="77777777"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14:paraId="183DFE5F" w14:textId="77777777" w:rsidTr="00735E6D">
        <w:trPr>
          <w:trHeight w:val="602"/>
          <w:jc w:val="center"/>
        </w:trPr>
        <w:tc>
          <w:tcPr>
            <w:tcW w:w="13421" w:type="dxa"/>
          </w:tcPr>
          <w:p w14:paraId="183DFE5D" w14:textId="159D0148"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14:paraId="03E1A78D" w14:textId="7084A0AC"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493619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15.03.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14:paraId="183DFE5E" w14:textId="6D6544B9"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493619" w:rsidRPr="005A2499">
                <w:rPr>
                  <w:rStyle w:val="Kpr"/>
                  <w:rFonts w:ascii="Times New Roman" w:hAnsi="Times New Roman" w:cs="Times New Roman"/>
                </w:rPr>
                <w:t>spearfishing2024avsa@tssf.gov.tr</w:t>
              </w:r>
            </w:hyperlink>
            <w:r w:rsidR="00493619">
              <w:rPr>
                <w:rFonts w:ascii="Times New Roman" w:hAnsi="Times New Roman" w:cs="Times New Roman"/>
              </w:rPr>
              <w:t xml:space="preserve"> , </w:t>
            </w:r>
            <w:hyperlink r:id="rId8" w:history="1">
              <w:r w:rsidR="00493619" w:rsidRPr="005A2499">
                <w:rPr>
                  <w:rStyle w:val="Kpr"/>
                  <w:rFonts w:ascii="Times New Roman" w:hAnsi="Times New Roman" w:cs="Times New Roman"/>
                </w:rPr>
                <w:t>cmas@cmas.org</w:t>
              </w:r>
            </w:hyperlink>
            <w:r w:rsidR="00493619">
              <w:rPr>
                <w:rFonts w:ascii="Times New Roman" w:hAnsi="Times New Roman" w:cs="Times New Roman"/>
              </w:rPr>
              <w:t xml:space="preserve"> , </w:t>
            </w:r>
            <w:hyperlink r:id="rId9" w:history="1">
              <w:r w:rsidR="00493619" w:rsidRPr="005A2499">
                <w:rPr>
                  <w:rStyle w:val="Kpr"/>
                  <w:rFonts w:ascii="Times New Roman" w:hAnsi="Times New Roman" w:cs="Times New Roman"/>
                </w:rPr>
                <w:t>tssf@tssf.gov.tr</w:t>
              </w:r>
            </w:hyperlink>
            <w:r w:rsidRPr="00502E4C">
              <w:rPr>
                <w:rFonts w:ascii="Times New Roman" w:hAnsi="Times New Roman" w:cs="Times New Roman"/>
                <w:lang w:val="en-GB"/>
              </w:rPr>
              <w:t>.</w:t>
            </w:r>
          </w:p>
        </w:tc>
      </w:tr>
    </w:tbl>
    <w:p w14:paraId="276F7E35" w14:textId="77777777"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14:paraId="183DFE6A" w14:textId="77777777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1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2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183DFE63" w14:textId="0D26BBCB"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4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65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14:paraId="5F700C52" w14:textId="1F4DEF01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14:paraId="183DFE66" w14:textId="746EF313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14:paraId="50423380" w14:textId="541E4BFE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14:paraId="618807B7" w14:textId="7AC41AB9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14:paraId="496FD214" w14:textId="3DC1FA3F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183DFE67" w14:textId="0068A432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68" w14:textId="286B074D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69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14:paraId="183DFE7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E1798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1" w14:textId="0E47A8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E982A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BE727F4" w14:textId="1F655C7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B4B7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2" w14:textId="539420A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7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691D9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C" w14:textId="3B7870F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1008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57BC46C" w14:textId="05F4D80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9E990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D" w14:textId="6CF54F2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8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F0DBC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87" w14:textId="5AF1887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E0427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24D527" w14:textId="467DAA8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B50AF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88" w14:textId="3AC74FE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8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9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C7383A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2" w14:textId="56350E5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A176A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E6A99" w14:textId="470D08C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207B8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3" w14:textId="29E284A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9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9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C7980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D" w14:textId="5E1CA88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DE228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C52065" w14:textId="41A263F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B4CF9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E" w14:textId="22A1267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A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A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D6E1A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A8" w14:textId="120E660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D27D5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0392ECF" w14:textId="03DD558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BE73C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A9" w14:textId="36C698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B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C9F9D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3" w14:textId="07719C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F9C01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6ABA980" w14:textId="3DA4354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E06E4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4" w14:textId="130190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B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B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B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96AB5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E" w14:textId="778160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F9F4F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038D751" w14:textId="697C05D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96B9D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F" w14:textId="643C53E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C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9D424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C9" w14:textId="695FC34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3FB6F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6E67AC" w14:textId="2CC1DB0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F6C73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CA" w14:textId="1057B2A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D8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BA825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4" w14:textId="0B2BD57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704F9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2BE14F" w14:textId="136ED1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67C613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D5" w14:textId="715C8C3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D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3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CACA7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F" w14:textId="194F924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3B71C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C9F837" w14:textId="116E68C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E7E31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0" w14:textId="58AAE0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E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E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E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72DE9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EA" w14:textId="3F6A2C2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4052A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4937859" w14:textId="465207E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7650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B" w14:textId="4B159E4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F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EC7D32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F5" w14:textId="05EF77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19E58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2E74042" w14:textId="62A1509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9E69A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F6" w14:textId="0ED26E8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F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0BFE25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0" w14:textId="202684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0B5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405C327" w14:textId="6FB02F1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102FC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1" w14:textId="24D380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F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0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0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81933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B" w14:textId="66445F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EF9D2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2262ADB" w14:textId="2B72D24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656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C" w14:textId="421836A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1A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1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918C2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16" w14:textId="43EF29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3AF8C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CD7363D" w14:textId="1895BE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C3A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17" w14:textId="3D90BD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1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1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2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53488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1" w14:textId="4EDD272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B440A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E19DF1B" w14:textId="64ACFB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C3031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2" w14:textId="1D36D90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2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2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2FD3E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C" w14:textId="02D93C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23894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6280F2C" w14:textId="7B1F136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76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D" w14:textId="11639FD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3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EE8265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37" w14:textId="160091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85B2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F0E5A79" w14:textId="071CD67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EE64C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38" w14:textId="6C3741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3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3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4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BA389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2" w14:textId="4EB75E2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41EC0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DC269C" w14:textId="729C601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5D59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3" w14:textId="5F4064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4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4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85E7F4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D" w14:textId="12656EF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5AD83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B4A26" w14:textId="35EECFF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17F15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E" w14:textId="12B33E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5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74C54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58" w14:textId="604AF95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CD0B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D931604" w14:textId="7DEDF4A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1E93F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59" w14:textId="6689720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6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FB528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3" w14:textId="2C1EABE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262C5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7397E08" w14:textId="14CE1E0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DF544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4" w14:textId="20B6555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6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6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38898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E" w14:textId="0F7E83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3FCF67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85FA0A6" w14:textId="3F9E87E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71FE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F" w14:textId="22702C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7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0D19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79" w14:textId="0768214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F1FE5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178CD79" w14:textId="29C96B2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94060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7A" w14:textId="3068383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14:paraId="183DFFB5" w14:textId="77777777"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 w14:paraId="183DFFB8" w14:textId="77777777">
        <w:trPr>
          <w:trHeight w:val="454"/>
        </w:trPr>
        <w:tc>
          <w:tcPr>
            <w:tcW w:w="3544" w:type="dxa"/>
          </w:tcPr>
          <w:p w14:paraId="183DFFB6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183DFFB7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 w14:paraId="183DFFBC" w14:textId="77777777">
        <w:tc>
          <w:tcPr>
            <w:tcW w:w="3544" w:type="dxa"/>
          </w:tcPr>
          <w:p w14:paraId="183DFFB9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183DFFBA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183DFFBB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 w14:paraId="183DFFC0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183DFFBD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83DFFBE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183DFFBF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3DFFC1" w14:textId="77777777"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  <w:bookmarkStart w:id="0" w:name="_GoBack"/>
      <w:bookmarkEnd w:id="0"/>
    </w:p>
    <w:sectPr w:rsidR="005333B8" w:rsidSect="004A10B6">
      <w:headerReference w:type="default" r:id="rId10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97D8B1" w14:textId="77777777" w:rsidR="00A82888" w:rsidRDefault="00A82888">
      <w:pPr>
        <w:spacing w:line="240" w:lineRule="auto"/>
      </w:pPr>
      <w:r>
        <w:separator/>
      </w:r>
    </w:p>
  </w:endnote>
  <w:endnote w:type="continuationSeparator" w:id="0">
    <w:p w14:paraId="5D51DF52" w14:textId="77777777" w:rsidR="00A82888" w:rsidRDefault="00A828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C4D047" w14:textId="77777777" w:rsidR="00A82888" w:rsidRDefault="00A82888">
      <w:pPr>
        <w:spacing w:after="0"/>
      </w:pPr>
      <w:r>
        <w:separator/>
      </w:r>
    </w:p>
  </w:footnote>
  <w:footnote w:type="continuationSeparator" w:id="0">
    <w:p w14:paraId="6B44F4B3" w14:textId="77777777" w:rsidR="00A82888" w:rsidRDefault="00A8288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14:paraId="4D38F9BC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7A9F82A6" w14:textId="77777777" w:rsidR="00BB0059" w:rsidRDefault="00BB0059" w:rsidP="00BB0059">
          <w:pPr>
            <w:pStyle w:val="stbilgi"/>
            <w:jc w:val="center"/>
          </w:pPr>
          <w:bookmarkStart w:id="1" w:name="_Hlk20267813"/>
          <w:r>
            <w:rPr>
              <w:noProof/>
              <w:lang w:val="tr-TR" w:eastAsia="tr-TR"/>
            </w:rPr>
            <w:drawing>
              <wp:inline distT="0" distB="0" distL="0" distR="0" wp14:anchorId="1DD18F85" wp14:editId="0B7B9C37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12701D47" w14:textId="0FF2EA64" w:rsidR="00BB0059" w:rsidRDefault="00493619" w:rsidP="00BB0059">
          <w:pPr>
            <w:pStyle w:val="stbilgi"/>
            <w:jc w:val="center"/>
            <w:rPr>
              <w:b/>
              <w:bCs/>
              <w:highlight w:val="yellow"/>
            </w:rPr>
          </w:pPr>
          <w:r w:rsidRPr="00421341">
            <w:rPr>
              <w:sz w:val="16"/>
              <w:szCs w:val="16"/>
            </w:rPr>
            <w:t>XXXIV MEN &amp; III WOMEN CMAS SPEARFISHING EURO-AFRICAN CHAMPIONSHIPS</w:t>
          </w:r>
          <w:r>
            <w:rPr>
              <w:sz w:val="16"/>
              <w:szCs w:val="16"/>
            </w:rPr>
            <w:t xml:space="preserve"> </w:t>
          </w:r>
          <w:proofErr w:type="spellStart"/>
          <w:r>
            <w:rPr>
              <w:sz w:val="16"/>
              <w:szCs w:val="16"/>
            </w:rPr>
            <w:t>Turkiye</w:t>
          </w:r>
          <w:proofErr w:type="spellEnd"/>
          <w:r>
            <w:rPr>
              <w:sz w:val="16"/>
              <w:szCs w:val="16"/>
            </w:rPr>
            <w:t xml:space="preserve"> – </w:t>
          </w:r>
          <w:proofErr w:type="spellStart"/>
          <w:r>
            <w:rPr>
              <w:sz w:val="16"/>
              <w:szCs w:val="16"/>
            </w:rPr>
            <w:t>Balıkesir</w:t>
          </w:r>
          <w:proofErr w:type="spellEnd"/>
          <w:r>
            <w:rPr>
              <w:sz w:val="16"/>
              <w:szCs w:val="16"/>
            </w:rPr>
            <w:t xml:space="preserve"> – </w:t>
          </w:r>
          <w:proofErr w:type="spellStart"/>
          <w:r>
            <w:rPr>
              <w:sz w:val="16"/>
              <w:szCs w:val="16"/>
            </w:rPr>
            <w:t>Avşa</w:t>
          </w:r>
          <w:proofErr w:type="spellEnd"/>
          <w:r>
            <w:rPr>
              <w:sz w:val="16"/>
              <w:szCs w:val="16"/>
            </w:rPr>
            <w:t xml:space="preserve"> Island   29.May- 2.June - </w:t>
          </w:r>
          <w:r w:rsidRPr="00421341">
            <w:rPr>
              <w:sz w:val="16"/>
              <w:szCs w:val="16"/>
            </w:rPr>
            <w:t>2024</w:t>
          </w:r>
        </w:p>
      </w:tc>
      <w:tc>
        <w:tcPr>
          <w:tcW w:w="2466" w:type="dxa"/>
          <w:vAlign w:val="center"/>
          <w:hideMark/>
        </w:tcPr>
        <w:p w14:paraId="721FE8F5" w14:textId="31C00108" w:rsidR="00BB0059" w:rsidRDefault="00493619" w:rsidP="00BB0059">
          <w:pPr>
            <w:pStyle w:val="stbilgi"/>
            <w:jc w:val="center"/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59264" behindDoc="1" locked="0" layoutInCell="1" allowOverlap="1" wp14:anchorId="14B6718A" wp14:editId="4204E402">
                <wp:simplePos x="0" y="0"/>
                <wp:positionH relativeFrom="margin">
                  <wp:posOffset>472440</wp:posOffset>
                </wp:positionH>
                <wp:positionV relativeFrom="paragraph">
                  <wp:posOffset>-177165</wp:posOffset>
                </wp:positionV>
                <wp:extent cx="708660" cy="884555"/>
                <wp:effectExtent l="0" t="0" r="0" b="0"/>
                <wp:wrapNone/>
                <wp:docPr id="11" name="Resim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342489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8660" cy="884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bookmarkEnd w:id="1"/>
    </w:tr>
  </w:tbl>
  <w:p w14:paraId="43CEF7D3" w14:textId="77777777" w:rsidR="00BB0059" w:rsidRDefault="00BB005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456D0"/>
    <w:rsid w:val="00374592"/>
    <w:rsid w:val="00376087"/>
    <w:rsid w:val="00400DDF"/>
    <w:rsid w:val="004259A2"/>
    <w:rsid w:val="00427039"/>
    <w:rsid w:val="00434112"/>
    <w:rsid w:val="00493619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82888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3DFE5C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DipnotMetni">
    <w:name w:val="footnote text"/>
    <w:basedOn w:val="Normal"/>
    <w:link w:val="DipnotMetniChar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oKlavuzu">
    <w:name w:val="Table Grid"/>
    <w:basedOn w:val="NormalTablo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qFormat/>
    <w:rPr>
      <w:color w:val="0000FF" w:themeColor="hyperlink"/>
      <w:u w:val="single"/>
    </w:rPr>
  </w:style>
  <w:style w:type="character" w:styleId="DipnotBavurusu">
    <w:name w:val="footnote reference"/>
    <w:basedOn w:val="VarsaylanParagrafYazTipi"/>
    <w:uiPriority w:val="99"/>
    <w:semiHidden/>
    <w:unhideWhenUsed/>
    <w:qFormat/>
    <w:rPr>
      <w:vertAlign w:val="superscript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stbilgiChar">
    <w:name w:val="Üstbilgi Char"/>
    <w:basedOn w:val="VarsaylanParagrafYazTipi"/>
    <w:link w:val="stbilgi"/>
    <w:uiPriority w:val="99"/>
    <w:qFormat/>
  </w:style>
  <w:style w:type="character" w:customStyle="1" w:styleId="AltbilgiChar">
    <w:name w:val="Altbilgi Char"/>
    <w:basedOn w:val="VarsaylanParagrafYazTipi"/>
    <w:link w:val="Altbilgi"/>
    <w:uiPriority w:val="99"/>
    <w:qFormat/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GvdeMetniChar">
    <w:name w:val="Gövde Metni Char"/>
    <w:basedOn w:val="VarsaylanParagrafYazTipi"/>
    <w:link w:val="GvdeMetni"/>
    <w:uiPriority w:val="1"/>
    <w:qFormat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mas@cmas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pearfishing2024avsa@tssf.gov.t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ssf@tssf.gov.t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D1AE-DEBF-4746-A48A-8DD887257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Microsoft hesabı</cp:lastModifiedBy>
  <cp:revision>9</cp:revision>
  <dcterms:created xsi:type="dcterms:W3CDTF">2023-08-12T08:16:00Z</dcterms:created>
  <dcterms:modified xsi:type="dcterms:W3CDTF">2023-11-1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